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7DF7A" w14:textId="77777777" w:rsidR="001B2924" w:rsidRPr="001B2924" w:rsidRDefault="001B2924" w:rsidP="001B2924">
      <w:pPr>
        <w:spacing w:after="225" w:line="288" w:lineRule="atLeast"/>
        <w:outlineLvl w:val="1"/>
        <w:rPr>
          <w:rFonts w:ascii="Open Sans" w:eastAsia="Times New Roman" w:hAnsi="Open Sans" w:cs="Open Sans"/>
          <w:b/>
          <w:bCs/>
          <w:color w:val="646464"/>
          <w:spacing w:val="15"/>
          <w:sz w:val="29"/>
          <w:szCs w:val="29"/>
        </w:rPr>
      </w:pPr>
      <w:proofErr w:type="spellStart"/>
      <w:r w:rsidRPr="001B2924">
        <w:rPr>
          <w:rFonts w:ascii="Open Sans" w:eastAsia="Times New Roman" w:hAnsi="Open Sans" w:cs="Open Sans"/>
          <w:b/>
          <w:bCs/>
          <w:color w:val="646464"/>
          <w:spacing w:val="15"/>
          <w:sz w:val="29"/>
          <w:szCs w:val="29"/>
        </w:rPr>
        <w:t>Дополнительно</w:t>
      </w:r>
      <w:proofErr w:type="spellEnd"/>
    </w:p>
    <w:p w14:paraId="4D552F80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hyperlink r:id="rId5" w:tgtFrame="_blank" w:history="1">
        <w:proofErr w:type="spellStart"/>
        <w:r w:rsidRPr="001B2924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Документация</w:t>
        </w:r>
        <w:proofErr w:type="spellEnd"/>
        <w:r w:rsidRPr="001B2924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 xml:space="preserve"> Git</w:t>
        </w:r>
      </w:hyperlink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 </w:t>
      </w:r>
    </w:p>
    <w:p w14:paraId="580C15B8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  <w:lang w:val="ru-RU"/>
        </w:rPr>
      </w:pP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HYPERLINK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 "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https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:/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git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-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scm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.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com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book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ru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v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2" \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t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 "_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blank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"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  <w:lang w:val="ru-RU"/>
        </w:rPr>
        <w:t>Книга «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Pro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  <w:lang w:val="ru-RU"/>
        </w:rPr>
        <w:t xml:space="preserve"> 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Git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  <w:lang w:val="ru-RU"/>
        </w:rPr>
        <w:t>» (на русском)</w: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62AA13FA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  <w:lang w:val="ru-RU"/>
        </w:rPr>
      </w:pP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HYPERLINK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 "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https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:/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www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.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atlassian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.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com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git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tutorials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/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learn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-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git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-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with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-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bitbucket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-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cloud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>" \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t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 "_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>blank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instrText xml:space="preserve">"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  <w:lang w:val="ru-RU"/>
        </w:rPr>
        <w:t xml:space="preserve">Гид по изучение 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Git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  <w:lang w:val="ru-RU"/>
        </w:rPr>
        <w:t xml:space="preserve"> от </w:t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Atlassian</w: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31CD3962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 xml:space="preserve"> HYPERLINK "https://github.github.com/training-kit/downloads/ru/github-git-cheat-sheet/" \t "_blank"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proofErr w:type="spellStart"/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Шпаргалка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291F3D18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hyperlink r:id="rId6" w:tgtFrame="_blank" w:history="1">
        <w:r w:rsidRPr="001B2924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Git Handbook</w:t>
        </w:r>
      </w:hyperlink>
    </w:p>
    <w:p w14:paraId="2E77890D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Поиграть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 xml:space="preserve"> с </w:t>
      </w: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визуализацией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 xml:space="preserve"> </w:t>
      </w: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можно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 xml:space="preserve"> HYPERLINK "http://git-school.github.io/visualizing-git/" \t "_blank"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здесь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3AD18E91" w14:textId="77777777" w:rsidR="001B2924" w:rsidRPr="001B2924" w:rsidRDefault="001B2924" w:rsidP="001B2924">
      <w:pPr>
        <w:numPr>
          <w:ilvl w:val="1"/>
          <w:numId w:val="1"/>
        </w:numPr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Обязательно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 xml:space="preserve"> </w:t>
      </w: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>поупражняйтесь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t xml:space="preserve"> в </w:t>
      </w:r>
      <w:proofErr w:type="spellStart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instrText xml:space="preserve"> HYPERLINK "https://learngitbranching.js.org/" \t "_blank" </w:instrText>
      </w:r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этом</w:t>
      </w:r>
      <w:proofErr w:type="spellEnd"/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</w:t>
      </w:r>
      <w:proofErr w:type="spellStart"/>
      <w:r w:rsidRPr="001B2924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тренажёре</w:t>
      </w:r>
      <w:proofErr w:type="spellEnd"/>
      <w:r w:rsidRPr="001B2924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023612BF" w14:textId="77777777" w:rsidR="001B2924" w:rsidRDefault="001B2924"/>
    <w:sectPr w:rsidR="001B2924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FC753E"/>
    <w:multiLevelType w:val="multilevel"/>
    <w:tmpl w:val="37202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NbE0srA0Mze2MDZR0lEKTi0uzszPAykwrAUAk/8jaywAAAA="/>
  </w:docVars>
  <w:rsids>
    <w:rsidRoot w:val="001B2924"/>
    <w:rsid w:val="001B2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E532B"/>
  <w15:chartTrackingRefBased/>
  <w15:docId w15:val="{82DFAB8A-74D0-49B6-A067-B11EB4358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B29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2924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1B292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B29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8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uides.github.com/introduction/git-handbook/" TargetMode="External"/><Relationship Id="rId5" Type="http://schemas.openxmlformats.org/officeDocument/2006/relationships/hyperlink" Target="https://git-scm.com/doc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ei Kokorev</dc:creator>
  <cp:keywords/>
  <dc:description/>
  <cp:lastModifiedBy>Aleksei Kokorev</cp:lastModifiedBy>
  <cp:revision>1</cp:revision>
  <dcterms:created xsi:type="dcterms:W3CDTF">2022-02-02T05:55:00Z</dcterms:created>
  <dcterms:modified xsi:type="dcterms:W3CDTF">2022-02-02T05:56:00Z</dcterms:modified>
</cp:coreProperties>
</file>